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61133" w14:textId="77777777" w:rsidR="00F7552D" w:rsidRDefault="00F7552D" w:rsidP="00F7552D"/>
    <w:bookmarkStart w:id="0" w:name="Check2"/>
    <w:p w14:paraId="755EBD1F" w14:textId="77777777" w:rsidR="00F7552D" w:rsidRPr="0051098B" w:rsidRDefault="00F7552D" w:rsidP="00F7552D">
      <w:pPr>
        <w:rPr>
          <w:sz w:val="22"/>
          <w:szCs w:val="24"/>
        </w:rPr>
      </w:pPr>
      <w:r w:rsidRPr="0051098B">
        <w:rPr>
          <w:b/>
          <w:bCs/>
          <w:sz w:val="22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51098B">
        <w:rPr>
          <w:b/>
          <w:bCs/>
          <w:sz w:val="22"/>
          <w:szCs w:val="24"/>
        </w:rPr>
        <w:instrText xml:space="preserve"> FORMCHECKBOX </w:instrText>
      </w:r>
      <w:r w:rsidR="00016D00">
        <w:rPr>
          <w:b/>
          <w:bCs/>
          <w:sz w:val="22"/>
          <w:szCs w:val="24"/>
        </w:rPr>
      </w:r>
      <w:r w:rsidR="00016D00">
        <w:rPr>
          <w:b/>
          <w:bCs/>
          <w:sz w:val="22"/>
          <w:szCs w:val="24"/>
        </w:rPr>
        <w:fldChar w:fldCharType="separate"/>
      </w:r>
      <w:r w:rsidRPr="0051098B">
        <w:rPr>
          <w:b/>
          <w:bCs/>
          <w:sz w:val="22"/>
          <w:szCs w:val="24"/>
        </w:rPr>
        <w:fldChar w:fldCharType="end"/>
      </w:r>
      <w:bookmarkEnd w:id="0"/>
      <w:r w:rsidRPr="0051098B">
        <w:rPr>
          <w:b/>
          <w:bCs/>
          <w:sz w:val="22"/>
          <w:szCs w:val="24"/>
        </w:rPr>
        <w:t xml:space="preserve">  Meeting Notice                       </w:t>
      </w:r>
      <w:bookmarkStart w:id="1" w:name="Check1"/>
      <w:r w:rsidRPr="0051098B">
        <w:rPr>
          <w:b/>
          <w:bCs/>
          <w:sz w:val="22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r w:rsidRPr="0051098B">
        <w:rPr>
          <w:b/>
          <w:bCs/>
          <w:sz w:val="22"/>
          <w:szCs w:val="24"/>
        </w:rPr>
        <w:instrText xml:space="preserve"> FORMCHECKBOX </w:instrText>
      </w:r>
      <w:r w:rsidR="00016D00">
        <w:rPr>
          <w:b/>
          <w:bCs/>
          <w:sz w:val="22"/>
          <w:szCs w:val="24"/>
        </w:rPr>
      </w:r>
      <w:r w:rsidR="00016D00">
        <w:rPr>
          <w:b/>
          <w:bCs/>
          <w:sz w:val="22"/>
          <w:szCs w:val="24"/>
        </w:rPr>
        <w:fldChar w:fldCharType="separate"/>
      </w:r>
      <w:r w:rsidRPr="0051098B">
        <w:rPr>
          <w:b/>
          <w:bCs/>
          <w:sz w:val="22"/>
          <w:szCs w:val="24"/>
        </w:rPr>
        <w:fldChar w:fldCharType="end"/>
      </w:r>
      <w:bookmarkEnd w:id="1"/>
      <w:r w:rsidRPr="0051098B">
        <w:rPr>
          <w:b/>
          <w:bCs/>
          <w:sz w:val="22"/>
          <w:szCs w:val="24"/>
        </w:rPr>
        <w:t xml:space="preserve">  Minutes</w:t>
      </w:r>
    </w:p>
    <w:p w14:paraId="4E8A482B" w14:textId="77777777" w:rsidR="00F7552D" w:rsidRPr="00187491" w:rsidRDefault="00F7552D" w:rsidP="00F7552D">
      <w:pPr>
        <w:rPr>
          <w:sz w:val="24"/>
          <w:szCs w:val="24"/>
        </w:rPr>
      </w:pPr>
    </w:p>
    <w:tbl>
      <w:tblPr>
        <w:tblW w:w="10135" w:type="dxa"/>
        <w:tblInd w:w="-8" w:type="dxa"/>
        <w:tblLayout w:type="fixed"/>
        <w:tblLook w:val="04A0" w:firstRow="1" w:lastRow="0" w:firstColumn="1" w:lastColumn="0" w:noHBand="0" w:noVBand="1"/>
      </w:tblPr>
      <w:tblGrid>
        <w:gridCol w:w="3510"/>
        <w:gridCol w:w="6625"/>
      </w:tblGrid>
      <w:tr w:rsidR="00F7552D" w:rsidRPr="0051098B" w14:paraId="057ED4C9" w14:textId="77777777" w:rsidTr="0088466D">
        <w:trPr>
          <w:trHeight w:val="519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29FF87D8" w14:textId="77777777" w:rsidR="00F7552D" w:rsidRPr="00F15008" w:rsidRDefault="00F7552D" w:rsidP="0088466D">
            <w:pPr>
              <w:rPr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Subject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B0B245D" w14:textId="745BD750" w:rsidR="00F7552D" w:rsidRPr="00F15008" w:rsidRDefault="00F7552D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 xml:space="preserve">Group Meeting </w:t>
            </w:r>
          </w:p>
        </w:tc>
      </w:tr>
      <w:tr w:rsidR="00F7552D" w:rsidRPr="0051098B" w14:paraId="347F97E0" w14:textId="77777777" w:rsidTr="0088466D">
        <w:trPr>
          <w:trHeight w:val="426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6DB5E40E" w14:textId="77777777" w:rsidR="00F7552D" w:rsidRPr="00F15008" w:rsidRDefault="00F7552D" w:rsidP="0088466D">
            <w:pPr>
              <w:rPr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Project Name &amp; No. (if applicable)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5FAE066" w14:textId="51E66E8E" w:rsidR="00F7552D" w:rsidRPr="00F15008" w:rsidRDefault="00F7552D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NA</w:t>
            </w:r>
          </w:p>
        </w:tc>
      </w:tr>
      <w:tr w:rsidR="00F7552D" w:rsidRPr="0051098B" w14:paraId="236AD4BD" w14:textId="77777777" w:rsidTr="0088466D">
        <w:trPr>
          <w:trHeight w:val="426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1DF238BB" w14:textId="77777777" w:rsidR="00F7552D" w:rsidRPr="00F15008" w:rsidRDefault="00F7552D" w:rsidP="0088466D">
            <w:pPr>
              <w:rPr>
                <w:b/>
                <w:bCs/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 xml:space="preserve"># </w:t>
            </w:r>
            <w:proofErr w:type="gramStart"/>
            <w:r w:rsidRPr="00F15008">
              <w:rPr>
                <w:b/>
                <w:bCs/>
                <w:sz w:val="22"/>
                <w:szCs w:val="24"/>
              </w:rPr>
              <w:t>of</w:t>
            </w:r>
            <w:proofErr w:type="gramEnd"/>
            <w:r w:rsidRPr="00F15008">
              <w:rPr>
                <w:b/>
                <w:bCs/>
                <w:sz w:val="22"/>
                <w:szCs w:val="24"/>
              </w:rPr>
              <w:t xml:space="preserve"> Attendees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07714EE" w14:textId="665D49E4" w:rsidR="00F7552D" w:rsidRPr="00F15008" w:rsidRDefault="00F7552D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8</w:t>
            </w:r>
          </w:p>
        </w:tc>
      </w:tr>
    </w:tbl>
    <w:p w14:paraId="54702E40" w14:textId="77777777" w:rsidR="00F7552D" w:rsidRPr="0051098B" w:rsidRDefault="00F7552D" w:rsidP="00F7552D">
      <w:pPr>
        <w:rPr>
          <w:sz w:val="22"/>
          <w:szCs w:val="24"/>
        </w:rPr>
      </w:pPr>
    </w:p>
    <w:tbl>
      <w:tblPr>
        <w:tblW w:w="10170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0"/>
        <w:gridCol w:w="1677"/>
        <w:gridCol w:w="753"/>
        <w:gridCol w:w="2372"/>
        <w:gridCol w:w="1088"/>
        <w:gridCol w:w="3380"/>
      </w:tblGrid>
      <w:tr w:rsidR="00F7552D" w:rsidRPr="0051098B" w14:paraId="60E63B94" w14:textId="77777777" w:rsidTr="0088466D">
        <w:trPr>
          <w:trHeight w:val="221"/>
        </w:trPr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6EAB340D" w14:textId="77777777" w:rsidR="00F7552D" w:rsidRPr="0051098B" w:rsidRDefault="00F7552D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Date</w:t>
            </w:r>
          </w:p>
        </w:tc>
        <w:tc>
          <w:tcPr>
            <w:tcW w:w="1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8F8B8A8" w14:textId="50798E6B" w:rsidR="00F7552D" w:rsidRPr="0051098B" w:rsidRDefault="00F7552D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 xml:space="preserve">Jan 21st, </w:t>
            </w:r>
            <w:r w:rsidR="00B02AD6">
              <w:rPr>
                <w:sz w:val="22"/>
                <w:szCs w:val="24"/>
              </w:rPr>
              <w:t>2022,</w:t>
            </w:r>
            <w:r w:rsidRPr="0051098B">
              <w:rPr>
                <w:sz w:val="22"/>
                <w:szCs w:val="24"/>
              </w:rPr>
              <w:t xml:space="preserve"> </w:t>
            </w: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38D0C818" w14:textId="77777777" w:rsidR="00F7552D" w:rsidRPr="0051098B" w:rsidRDefault="00F7552D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Time</w:t>
            </w: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C990A00" w14:textId="6947D763" w:rsidR="00F7552D" w:rsidRPr="0051098B" w:rsidRDefault="00F7552D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.00pm to 2.00pm</w:t>
            </w:r>
          </w:p>
        </w:tc>
        <w:tc>
          <w:tcPr>
            <w:tcW w:w="1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56216E33" w14:textId="77777777" w:rsidR="00F7552D" w:rsidRPr="0051098B" w:rsidRDefault="00F7552D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Place</w:t>
            </w:r>
          </w:p>
        </w:tc>
        <w:tc>
          <w:tcPr>
            <w:tcW w:w="3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B8D9050" w14:textId="77777777" w:rsidR="00F7552D" w:rsidRPr="0051098B" w:rsidRDefault="00F7552D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2"/>
              </w:rPr>
              <w:t xml:space="preserve">NTDP B185 </w:t>
            </w:r>
          </w:p>
        </w:tc>
      </w:tr>
    </w:tbl>
    <w:p w14:paraId="7B8899E4" w14:textId="77777777" w:rsidR="00F7552D" w:rsidRDefault="00F7552D" w:rsidP="00F7552D">
      <w:pPr>
        <w:rPr>
          <w:rFonts w:ascii="Arial" w:hAnsi="Arial" w:cs="Arial"/>
          <w:sz w:val="22"/>
          <w:szCs w:val="22"/>
        </w:rPr>
      </w:pPr>
    </w:p>
    <w:tbl>
      <w:tblPr>
        <w:tblpPr w:leftFromText="180" w:rightFromText="180" w:vertAnchor="text" w:tblpY="1"/>
        <w:tblOverlap w:val="never"/>
        <w:tblW w:w="996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87"/>
        <w:gridCol w:w="1620"/>
        <w:gridCol w:w="3060"/>
      </w:tblGrid>
      <w:tr w:rsidR="00336A57" w:rsidRPr="000F3D6C" w14:paraId="2B8828EE" w14:textId="77777777" w:rsidTr="00743B41">
        <w:trPr>
          <w:trHeight w:hRule="exact" w:val="398"/>
          <w:tblHeader/>
        </w:trPr>
        <w:tc>
          <w:tcPr>
            <w:tcW w:w="528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4284CD11" w14:textId="77777777" w:rsidR="00336A57" w:rsidRPr="00E0470C" w:rsidRDefault="00336A57" w:rsidP="0088466D">
            <w:pPr>
              <w:rPr>
                <w:b/>
                <w:bCs/>
                <w:sz w:val="22"/>
                <w:szCs w:val="22"/>
              </w:rPr>
            </w:pPr>
            <w:r w:rsidRPr="00E0470C">
              <w:rPr>
                <w:b/>
                <w:bCs/>
                <w:sz w:val="22"/>
                <w:szCs w:val="22"/>
              </w:rPr>
              <w:t>Participants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0CECE" w:themeFill="background2" w:themeFillShade="E6"/>
          </w:tcPr>
          <w:p w14:paraId="7AEDC978" w14:textId="4A6B09A5" w:rsidR="00336A57" w:rsidRPr="00E0470C" w:rsidRDefault="00336A57" w:rsidP="0088466D">
            <w:pPr>
              <w:autoSpaceDE/>
              <w:autoSpaceDN/>
              <w:spacing w:after="160" w:line="259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resent</w:t>
            </w:r>
          </w:p>
        </w:tc>
        <w:tc>
          <w:tcPr>
            <w:tcW w:w="30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5" w:color="auto" w:fill="auto"/>
            <w:vAlign w:val="center"/>
          </w:tcPr>
          <w:p w14:paraId="73AC1400" w14:textId="5A26AEF4" w:rsidR="00336A57" w:rsidRPr="00E0470C" w:rsidRDefault="00743B41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mments</w:t>
            </w:r>
          </w:p>
        </w:tc>
      </w:tr>
      <w:tr w:rsidR="00336A57" w:rsidRPr="000F3D6C" w14:paraId="151EFF0B" w14:textId="77777777" w:rsidTr="00743B41">
        <w:trPr>
          <w:trHeight w:val="441"/>
        </w:trPr>
        <w:tc>
          <w:tcPr>
            <w:tcW w:w="5287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2196FFB7" w14:textId="77777777" w:rsidR="00336A57" w:rsidRPr="0098588C" w:rsidRDefault="00336A57" w:rsidP="0088466D">
            <w:pPr>
              <w:autoSpaceDE/>
              <w:autoSpaceDN/>
              <w:rPr>
                <w:color w:val="000000"/>
                <w:sz w:val="22"/>
                <w:szCs w:val="22"/>
                <w:shd w:val="clear" w:color="auto" w:fill="FFFFFF"/>
              </w:rPr>
            </w:pPr>
            <w:r w:rsidRPr="000E2779">
              <w:rPr>
                <w:color w:val="000000"/>
                <w:sz w:val="22"/>
                <w:szCs w:val="22"/>
                <w:shd w:val="clear" w:color="auto" w:fill="FFFFFF"/>
              </w:rPr>
              <w:t>Dheeraj Reddy Aguthu</w:t>
            </w:r>
          </w:p>
        </w:tc>
        <w:tc>
          <w:tcPr>
            <w:tcW w:w="1620" w:type="dxa"/>
            <w:tcBorders>
              <w:top w:val="single" w:sz="18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1805A104" w14:textId="53314DEA" w:rsidR="00336A57" w:rsidRPr="0098588C" w:rsidRDefault="00336A57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09BF90B4" w14:textId="33F19470" w:rsidR="00336A57" w:rsidRPr="0098588C" w:rsidRDefault="00336A57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336A57" w:rsidRPr="000F3D6C" w14:paraId="715677A3" w14:textId="77777777" w:rsidTr="00743B41">
        <w:trPr>
          <w:trHeight w:val="441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AFE91" w14:textId="77777777" w:rsidR="00336A57" w:rsidRPr="0098588C" w:rsidRDefault="00336A57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Abhay Aror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0A78EDF1" w14:textId="20A36E36" w:rsidR="00336A57" w:rsidRPr="0098588C" w:rsidRDefault="00336A57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4B1D1" w14:textId="2E338129" w:rsidR="00336A57" w:rsidRPr="0098588C" w:rsidRDefault="00336A57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336A57" w:rsidRPr="000F3D6C" w14:paraId="57DD8E11" w14:textId="77777777" w:rsidTr="00743B41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8AAD1" w14:textId="77777777" w:rsidR="00336A57" w:rsidRPr="0098588C" w:rsidRDefault="00336A57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Ravi Teja Balaji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0B90192E" w14:textId="78BBB227" w:rsidR="00336A57" w:rsidRPr="0098588C" w:rsidRDefault="00336A57" w:rsidP="0088466D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CE442" w14:textId="102C1255" w:rsidR="00336A57" w:rsidRPr="0098588C" w:rsidRDefault="00336A57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336A57" w:rsidRPr="000F3D6C" w14:paraId="711960E0" w14:textId="77777777" w:rsidTr="00743B41">
        <w:trPr>
          <w:trHeight w:val="490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01710" w14:textId="77777777" w:rsidR="00336A57" w:rsidRPr="00370FA2" w:rsidRDefault="00336A57" w:rsidP="0088466D">
            <w:pPr>
              <w:autoSpaceDE/>
              <w:autoSpaceDN/>
              <w:rPr>
                <w:rFonts w:asciiTheme="minorHAnsi" w:hAnsiTheme="minorHAnsi" w:cstheme="minorHAnsi"/>
                <w:sz w:val="18"/>
                <w:szCs w:val="18"/>
              </w:rPr>
            </w:pPr>
            <w:r w:rsidRPr="000E2779">
              <w:rPr>
                <w:sz w:val="22"/>
                <w:szCs w:val="22"/>
              </w:rPr>
              <w:t>Meghana Junnutul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75BFCE9A" w14:textId="755EB4CE" w:rsidR="00336A57" w:rsidRPr="0098588C" w:rsidRDefault="00336A57" w:rsidP="0088466D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No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7B28A" w14:textId="46496453" w:rsidR="00336A57" w:rsidRPr="0098588C" w:rsidRDefault="008846FA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ill join Team </w:t>
            </w:r>
            <w:r w:rsidR="00604B02">
              <w:rPr>
                <w:sz w:val="22"/>
                <w:szCs w:val="22"/>
              </w:rPr>
              <w:t>n</w:t>
            </w:r>
            <w:r>
              <w:rPr>
                <w:sz w:val="22"/>
                <w:szCs w:val="22"/>
              </w:rPr>
              <w:t>ext</w:t>
            </w:r>
            <w:r w:rsidR="00604B02">
              <w:rPr>
                <w:sz w:val="22"/>
                <w:szCs w:val="22"/>
              </w:rPr>
              <w:t xml:space="preserve"> w</w:t>
            </w:r>
            <w:r>
              <w:rPr>
                <w:sz w:val="22"/>
                <w:szCs w:val="22"/>
              </w:rPr>
              <w:t>eek</w:t>
            </w:r>
          </w:p>
        </w:tc>
      </w:tr>
      <w:tr w:rsidR="00336A57" w:rsidRPr="000F3D6C" w14:paraId="538588F0" w14:textId="77777777" w:rsidTr="00743B41">
        <w:trPr>
          <w:trHeight w:val="490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65E3E" w14:textId="77777777" w:rsidR="00336A57" w:rsidRDefault="00336A57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Praveen Nakk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0F1750B2" w14:textId="427A88BD" w:rsidR="00336A57" w:rsidRPr="0098588C" w:rsidRDefault="00336A57" w:rsidP="0088466D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6263C" w14:textId="77777777" w:rsidR="00336A57" w:rsidRPr="0098588C" w:rsidRDefault="00336A57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336A57" w:rsidRPr="000F3D6C" w14:paraId="7952E772" w14:textId="77777777" w:rsidTr="00743B41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4E3416B" w14:textId="77777777" w:rsidR="00336A57" w:rsidRPr="0098588C" w:rsidRDefault="00336A57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Srikanth Gopi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10B2FE9B" w14:textId="71DC849D" w:rsidR="00336A57" w:rsidRPr="0098588C" w:rsidRDefault="00336A57" w:rsidP="0088466D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5DD220" w14:textId="77777777" w:rsidR="00336A57" w:rsidRPr="0098588C" w:rsidRDefault="00336A57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336A57" w:rsidRPr="000F3D6C" w14:paraId="0960DC14" w14:textId="77777777" w:rsidTr="00743B41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6FCA227" w14:textId="55D85990" w:rsidR="00336A57" w:rsidRPr="000E2779" w:rsidRDefault="00336A57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Balusu Charishma Naga Sai Sarada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24E577B4" w14:textId="553C63C8" w:rsidR="00336A57" w:rsidRDefault="00336A57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2DFD73" w14:textId="048F44ED" w:rsidR="00336A57" w:rsidRPr="0098588C" w:rsidRDefault="00336A57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336A57" w:rsidRPr="000F3D6C" w14:paraId="7F3D6CD0" w14:textId="77777777" w:rsidTr="00743B41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211EA95" w14:textId="08EEC915" w:rsidR="00336A57" w:rsidRPr="000E2779" w:rsidRDefault="00336A57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Dodda Geetha Krishna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14613969" w14:textId="5F2C5725" w:rsidR="00336A57" w:rsidRDefault="00336A57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E43E78" w14:textId="77777777" w:rsidR="00336A57" w:rsidRPr="0098588C" w:rsidRDefault="00336A57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</w:tbl>
    <w:p w14:paraId="7C85E7BD" w14:textId="77777777" w:rsidR="00F7552D" w:rsidRDefault="00F7552D" w:rsidP="00F7552D"/>
    <w:tbl>
      <w:tblPr>
        <w:tblW w:w="10188" w:type="dxa"/>
        <w:tblInd w:w="-2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41"/>
        <w:gridCol w:w="8547"/>
      </w:tblGrid>
      <w:tr w:rsidR="00F7552D" w:rsidRPr="00330137" w14:paraId="06D1F522" w14:textId="77777777" w:rsidTr="0088466D">
        <w:trPr>
          <w:trHeight w:hRule="exact" w:val="398"/>
          <w:tblHeader/>
        </w:trPr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  <w:hideMark/>
          </w:tcPr>
          <w:p w14:paraId="38182A15" w14:textId="77777777" w:rsidR="00F7552D" w:rsidRPr="00F15008" w:rsidRDefault="00F7552D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F15008">
              <w:rPr>
                <w:b/>
                <w:bCs/>
                <w:sz w:val="22"/>
                <w:szCs w:val="22"/>
              </w:rPr>
              <w:t>No.</w:t>
            </w:r>
          </w:p>
        </w:tc>
        <w:tc>
          <w:tcPr>
            <w:tcW w:w="8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  <w:hideMark/>
          </w:tcPr>
          <w:p w14:paraId="12133B2D" w14:textId="77777777" w:rsidR="00F7552D" w:rsidRPr="00F15008" w:rsidRDefault="00F7552D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F15008">
              <w:rPr>
                <w:b/>
                <w:bCs/>
                <w:sz w:val="22"/>
                <w:szCs w:val="22"/>
              </w:rPr>
              <w:t>Agenda Items</w:t>
            </w:r>
          </w:p>
        </w:tc>
      </w:tr>
      <w:tr w:rsidR="00F7552D" w:rsidRPr="00330137" w14:paraId="1F9D5EAC" w14:textId="77777777" w:rsidTr="0088466D">
        <w:trPr>
          <w:trHeight w:val="441"/>
        </w:trPr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5CD47" w14:textId="77777777" w:rsidR="00F7552D" w:rsidRPr="00F15008" w:rsidRDefault="00F7552D" w:rsidP="0088466D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/>
              </w:rPr>
            </w:pPr>
          </w:p>
        </w:tc>
        <w:tc>
          <w:tcPr>
            <w:tcW w:w="8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0F1E9" w14:textId="1BF90DA6" w:rsidR="00F7552D" w:rsidRPr="00F15008" w:rsidRDefault="00F7552D" w:rsidP="0088466D">
            <w:pPr>
              <w:rPr>
                <w:color w:val="000000"/>
                <w:sz w:val="22"/>
                <w:szCs w:val="22"/>
              </w:rPr>
            </w:pPr>
            <w:r>
              <w:rPr>
                <w:sz w:val="22"/>
                <w:szCs w:val="24"/>
              </w:rPr>
              <w:t>Group Meeting</w:t>
            </w:r>
          </w:p>
        </w:tc>
      </w:tr>
    </w:tbl>
    <w:p w14:paraId="7345BCF4" w14:textId="77777777" w:rsidR="00F7552D" w:rsidRDefault="00F7552D" w:rsidP="00F7552D"/>
    <w:tbl>
      <w:tblPr>
        <w:tblStyle w:val="TableGrid"/>
        <w:tblpPr w:leftFromText="180" w:rightFromText="180" w:vertAnchor="text" w:tblpY="63"/>
        <w:tblW w:w="5436" w:type="pct"/>
        <w:tblLook w:val="04A0" w:firstRow="1" w:lastRow="0" w:firstColumn="1" w:lastColumn="0" w:noHBand="0" w:noVBand="1"/>
      </w:tblPr>
      <w:tblGrid>
        <w:gridCol w:w="1885"/>
        <w:gridCol w:w="4501"/>
        <w:gridCol w:w="3779"/>
      </w:tblGrid>
      <w:tr w:rsidR="00F7552D" w:rsidRPr="00226953" w14:paraId="6D1BE2BB" w14:textId="77777777" w:rsidTr="00B02AD6">
        <w:trPr>
          <w:trHeight w:val="620"/>
        </w:trPr>
        <w:tc>
          <w:tcPr>
            <w:tcW w:w="927" w:type="pct"/>
            <w:shd w:val="clear" w:color="auto" w:fill="F2F2F2" w:themeFill="background1" w:themeFillShade="F2"/>
          </w:tcPr>
          <w:p w14:paraId="556EDFFD" w14:textId="77777777" w:rsidR="00F7552D" w:rsidRPr="00226953" w:rsidRDefault="00F7552D" w:rsidP="0088466D">
            <w:pPr>
              <w:jc w:val="center"/>
              <w:rPr>
                <w:b/>
                <w:bCs/>
                <w:sz w:val="22"/>
                <w:szCs w:val="22"/>
              </w:rPr>
            </w:pPr>
          </w:p>
          <w:p w14:paraId="1993D6C9" w14:textId="77777777" w:rsidR="00F7552D" w:rsidRPr="00226953" w:rsidRDefault="00F7552D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226953">
              <w:rPr>
                <w:b/>
                <w:bCs/>
                <w:sz w:val="22"/>
                <w:szCs w:val="22"/>
              </w:rPr>
              <w:t>Topic</w:t>
            </w:r>
          </w:p>
        </w:tc>
        <w:tc>
          <w:tcPr>
            <w:tcW w:w="2214" w:type="pct"/>
            <w:shd w:val="clear" w:color="auto" w:fill="F2F2F2" w:themeFill="background1" w:themeFillShade="F2"/>
          </w:tcPr>
          <w:p w14:paraId="57A3A9BF" w14:textId="77777777" w:rsidR="00F7552D" w:rsidRPr="00226953" w:rsidRDefault="00F7552D" w:rsidP="0088466D">
            <w:pPr>
              <w:rPr>
                <w:b/>
                <w:bCs/>
                <w:sz w:val="22"/>
                <w:szCs w:val="22"/>
              </w:rPr>
            </w:pPr>
          </w:p>
          <w:p w14:paraId="3CB3DE3A" w14:textId="77777777" w:rsidR="00F7552D" w:rsidRPr="00226953" w:rsidRDefault="00F7552D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226953">
              <w:rPr>
                <w:b/>
                <w:bCs/>
                <w:sz w:val="22"/>
                <w:szCs w:val="22"/>
              </w:rPr>
              <w:t>Discussion Points</w:t>
            </w:r>
          </w:p>
        </w:tc>
        <w:tc>
          <w:tcPr>
            <w:tcW w:w="1859" w:type="pct"/>
            <w:shd w:val="clear" w:color="auto" w:fill="F2F2F2" w:themeFill="background1" w:themeFillShade="F2"/>
          </w:tcPr>
          <w:p w14:paraId="5B6128BE" w14:textId="77777777" w:rsidR="00F7552D" w:rsidRPr="00226953" w:rsidRDefault="00F7552D" w:rsidP="0088466D">
            <w:pPr>
              <w:rPr>
                <w:b/>
                <w:bCs/>
                <w:sz w:val="22"/>
                <w:szCs w:val="22"/>
              </w:rPr>
            </w:pPr>
          </w:p>
          <w:p w14:paraId="3964DA6A" w14:textId="77777777" w:rsidR="00F7552D" w:rsidRPr="00226953" w:rsidRDefault="00F7552D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226953">
              <w:rPr>
                <w:b/>
                <w:bCs/>
                <w:sz w:val="22"/>
                <w:szCs w:val="22"/>
              </w:rPr>
              <w:t>Action Items</w:t>
            </w:r>
          </w:p>
        </w:tc>
      </w:tr>
      <w:tr w:rsidR="00F7552D" w:rsidRPr="00226953" w14:paraId="01A0F32F" w14:textId="77777777" w:rsidTr="00B02AD6">
        <w:trPr>
          <w:trHeight w:val="620"/>
        </w:trPr>
        <w:tc>
          <w:tcPr>
            <w:tcW w:w="927" w:type="pct"/>
            <w:shd w:val="clear" w:color="auto" w:fill="auto"/>
          </w:tcPr>
          <w:p w14:paraId="61D6120C" w14:textId="5345E066" w:rsidR="00F7552D" w:rsidRPr="00036311" w:rsidRDefault="00F7552D" w:rsidP="0088466D">
            <w:pPr>
              <w:spacing w:before="240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Group Meeting</w:t>
            </w:r>
          </w:p>
          <w:p w14:paraId="6C7F48C6" w14:textId="77777777" w:rsidR="00F7552D" w:rsidRPr="00036311" w:rsidRDefault="00F7552D" w:rsidP="0088466D">
            <w:pPr>
              <w:spacing w:before="240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2214" w:type="pct"/>
            <w:shd w:val="clear" w:color="auto" w:fill="auto"/>
          </w:tcPr>
          <w:p w14:paraId="5953CEC2" w14:textId="4C31EE19" w:rsidR="00F7552D" w:rsidRPr="00F7552D" w:rsidRDefault="0010152C" w:rsidP="0010152C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Team members </w:t>
            </w:r>
            <w:r w:rsidR="00994B33">
              <w:rPr>
                <w:rFonts w:ascii="Times New Roman" w:hAnsi="Times New Roman"/>
                <w:bCs/>
              </w:rPr>
              <w:t>presented</w:t>
            </w:r>
            <w:r>
              <w:rPr>
                <w:rFonts w:ascii="Times New Roman" w:hAnsi="Times New Roman"/>
                <w:bCs/>
              </w:rPr>
              <w:t xml:space="preserve"> themselves and </w:t>
            </w:r>
            <w:r w:rsidR="00DB738D">
              <w:rPr>
                <w:rFonts w:ascii="Times New Roman" w:hAnsi="Times New Roman"/>
                <w:bCs/>
              </w:rPr>
              <w:t>talked</w:t>
            </w:r>
            <w:r>
              <w:rPr>
                <w:rFonts w:ascii="Times New Roman" w:hAnsi="Times New Roman"/>
                <w:bCs/>
              </w:rPr>
              <w:t xml:space="preserve"> about </w:t>
            </w:r>
            <w:r w:rsidR="00DB738D">
              <w:rPr>
                <w:rFonts w:ascii="Times New Roman" w:hAnsi="Times New Roman"/>
                <w:bCs/>
              </w:rPr>
              <w:t>their</w:t>
            </w:r>
            <w:r>
              <w:rPr>
                <w:rFonts w:ascii="Times New Roman" w:hAnsi="Times New Roman"/>
                <w:bCs/>
              </w:rPr>
              <w:t xml:space="preserve"> </w:t>
            </w:r>
            <w:r w:rsidR="00703961">
              <w:rPr>
                <w:rFonts w:ascii="Times New Roman" w:hAnsi="Times New Roman"/>
                <w:bCs/>
              </w:rPr>
              <w:t>former</w:t>
            </w:r>
            <w:r>
              <w:rPr>
                <w:rFonts w:ascii="Times New Roman" w:hAnsi="Times New Roman"/>
                <w:bCs/>
              </w:rPr>
              <w:t xml:space="preserve"> </w:t>
            </w:r>
            <w:r w:rsidR="00DB738D">
              <w:rPr>
                <w:rFonts w:ascii="Times New Roman" w:hAnsi="Times New Roman"/>
                <w:bCs/>
              </w:rPr>
              <w:t>work experiences</w:t>
            </w:r>
            <w:r w:rsidR="00B02AD6">
              <w:rPr>
                <w:rFonts w:ascii="Times New Roman" w:hAnsi="Times New Roman"/>
                <w:bCs/>
              </w:rPr>
              <w:t>.</w:t>
            </w:r>
          </w:p>
          <w:p w14:paraId="2B9DC795" w14:textId="502EB4BF" w:rsidR="00F7552D" w:rsidRDefault="00DB738D" w:rsidP="0088466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Group members discussed </w:t>
            </w:r>
            <w:r w:rsidR="00F7552D" w:rsidRPr="00F7552D">
              <w:rPr>
                <w:rFonts w:ascii="Times New Roman" w:hAnsi="Times New Roman"/>
                <w:bCs/>
              </w:rPr>
              <w:t xml:space="preserve">previous project contributions and shared </w:t>
            </w:r>
            <w:r>
              <w:rPr>
                <w:rFonts w:ascii="Times New Roman" w:hAnsi="Times New Roman"/>
                <w:bCs/>
              </w:rPr>
              <w:t xml:space="preserve">some </w:t>
            </w:r>
            <w:r w:rsidR="00F7552D" w:rsidRPr="00F7552D">
              <w:rPr>
                <w:rFonts w:ascii="Times New Roman" w:hAnsi="Times New Roman"/>
                <w:bCs/>
              </w:rPr>
              <w:t>project ideas.</w:t>
            </w:r>
          </w:p>
          <w:p w14:paraId="35C961F0" w14:textId="558FC80C" w:rsidR="00F7552D" w:rsidRPr="00036311" w:rsidRDefault="00DB738D" w:rsidP="0088466D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Cs/>
              </w:rPr>
            </w:pPr>
            <w:r w:rsidRPr="00F7552D">
              <w:rPr>
                <w:rFonts w:ascii="Times New Roman" w:hAnsi="Times New Roman"/>
                <w:bCs/>
              </w:rPr>
              <w:t>Considered</w:t>
            </w:r>
            <w:r w:rsidR="00F7552D" w:rsidRPr="00F7552D">
              <w:rPr>
                <w:rFonts w:ascii="Times New Roman" w:hAnsi="Times New Roman"/>
                <w:bCs/>
              </w:rPr>
              <w:t xml:space="preserve"> and </w:t>
            </w:r>
            <w:r w:rsidR="00336A57" w:rsidRPr="00F7552D">
              <w:rPr>
                <w:rFonts w:ascii="Times New Roman" w:hAnsi="Times New Roman"/>
                <w:bCs/>
              </w:rPr>
              <w:t>chose</w:t>
            </w:r>
            <w:r w:rsidR="00F7552D" w:rsidRPr="00F7552D">
              <w:rPr>
                <w:rFonts w:ascii="Times New Roman" w:hAnsi="Times New Roman"/>
                <w:bCs/>
              </w:rPr>
              <w:t xml:space="preserve"> technologies</w:t>
            </w:r>
            <w:r w:rsidR="00336A57">
              <w:rPr>
                <w:rFonts w:ascii="Times New Roman" w:hAnsi="Times New Roman"/>
                <w:bCs/>
              </w:rPr>
              <w:t>/frameworks</w:t>
            </w:r>
            <w:r w:rsidR="00F7552D" w:rsidRPr="00F7552D">
              <w:rPr>
                <w:rFonts w:ascii="Times New Roman" w:hAnsi="Times New Roman"/>
                <w:bCs/>
              </w:rPr>
              <w:t xml:space="preserve"> that everyone could </w:t>
            </w:r>
            <w:r w:rsidR="00994B33" w:rsidRPr="00F7552D">
              <w:rPr>
                <w:rFonts w:ascii="Times New Roman" w:hAnsi="Times New Roman"/>
                <w:bCs/>
              </w:rPr>
              <w:t>deal</w:t>
            </w:r>
            <w:r w:rsidR="00703961">
              <w:rPr>
                <w:rFonts w:ascii="Times New Roman" w:hAnsi="Times New Roman"/>
                <w:bCs/>
              </w:rPr>
              <w:t xml:space="preserve"> </w:t>
            </w:r>
            <w:r w:rsidR="00EF2E5D">
              <w:rPr>
                <w:rFonts w:ascii="Times New Roman" w:hAnsi="Times New Roman"/>
                <w:bCs/>
              </w:rPr>
              <w:t xml:space="preserve">with </w:t>
            </w:r>
            <w:r w:rsidR="00703961">
              <w:rPr>
                <w:rFonts w:ascii="Times New Roman" w:hAnsi="Times New Roman"/>
                <w:bCs/>
              </w:rPr>
              <w:t>and manage throughout the project schedule</w:t>
            </w:r>
          </w:p>
        </w:tc>
        <w:tc>
          <w:tcPr>
            <w:tcW w:w="1859" w:type="pct"/>
            <w:shd w:val="clear" w:color="auto" w:fill="auto"/>
          </w:tcPr>
          <w:p w14:paraId="2C688132" w14:textId="07FA6043" w:rsidR="00B02AD6" w:rsidRPr="00B02AD6" w:rsidRDefault="00B02AD6" w:rsidP="00B02AD6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</w:rPr>
            </w:pPr>
            <w:r w:rsidRPr="00B02AD6">
              <w:rPr>
                <w:rFonts w:ascii="Times New Roman" w:hAnsi="Times New Roman"/>
              </w:rPr>
              <w:t>T</w:t>
            </w:r>
            <w:r w:rsidR="00EF2E5D">
              <w:rPr>
                <w:rFonts w:ascii="Times New Roman" w:hAnsi="Times New Roman"/>
              </w:rPr>
              <w:t>he t</w:t>
            </w:r>
            <w:r w:rsidRPr="00B02AD6">
              <w:rPr>
                <w:rFonts w:ascii="Times New Roman" w:hAnsi="Times New Roman"/>
              </w:rPr>
              <w:t xml:space="preserve">eam will finalize the project ideas before next </w:t>
            </w:r>
            <w:r w:rsidR="00A01A75">
              <w:rPr>
                <w:rFonts w:ascii="Times New Roman" w:hAnsi="Times New Roman"/>
              </w:rPr>
              <w:t xml:space="preserve">the </w:t>
            </w:r>
            <w:r w:rsidRPr="00B02AD6">
              <w:rPr>
                <w:rFonts w:ascii="Times New Roman" w:hAnsi="Times New Roman"/>
              </w:rPr>
              <w:t>meeting.</w:t>
            </w:r>
          </w:p>
          <w:p w14:paraId="09BF0EA1" w14:textId="77777777" w:rsidR="00F7552D" w:rsidRPr="00036311" w:rsidRDefault="00F7552D" w:rsidP="0088466D">
            <w:pPr>
              <w:rPr>
                <w:bCs/>
                <w:sz w:val="22"/>
                <w:szCs w:val="22"/>
              </w:rPr>
            </w:pPr>
          </w:p>
        </w:tc>
      </w:tr>
      <w:tr w:rsidR="00F7552D" w:rsidRPr="00226953" w14:paraId="3637D212" w14:textId="77777777" w:rsidTr="00B02AD6">
        <w:trPr>
          <w:trHeight w:val="620"/>
        </w:trPr>
        <w:tc>
          <w:tcPr>
            <w:tcW w:w="927" w:type="pct"/>
            <w:shd w:val="clear" w:color="auto" w:fill="auto"/>
          </w:tcPr>
          <w:p w14:paraId="08533070" w14:textId="77777777" w:rsidR="00F7552D" w:rsidRPr="00036311" w:rsidRDefault="00F7552D" w:rsidP="0088466D">
            <w:pPr>
              <w:spacing w:before="240"/>
              <w:jc w:val="center"/>
              <w:rPr>
                <w:bCs/>
                <w:sz w:val="22"/>
                <w:szCs w:val="22"/>
              </w:rPr>
            </w:pPr>
            <w:r w:rsidRPr="00036311">
              <w:rPr>
                <w:bCs/>
                <w:sz w:val="22"/>
                <w:szCs w:val="22"/>
              </w:rPr>
              <w:t>Next Meeting</w:t>
            </w:r>
          </w:p>
        </w:tc>
        <w:tc>
          <w:tcPr>
            <w:tcW w:w="2214" w:type="pct"/>
            <w:shd w:val="clear" w:color="auto" w:fill="auto"/>
          </w:tcPr>
          <w:p w14:paraId="7DDC4C26" w14:textId="77777777" w:rsidR="00F7552D" w:rsidRDefault="00F7552D" w:rsidP="0088466D">
            <w:pPr>
              <w:rPr>
                <w:sz w:val="22"/>
                <w:szCs w:val="22"/>
              </w:rPr>
            </w:pPr>
          </w:p>
          <w:p w14:paraId="7A75F873" w14:textId="0762598D" w:rsidR="00F7552D" w:rsidRPr="00036311" w:rsidRDefault="00F7552D" w:rsidP="008846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Project Kickoff Meeting</w:t>
            </w:r>
          </w:p>
        </w:tc>
        <w:tc>
          <w:tcPr>
            <w:tcW w:w="1859" w:type="pct"/>
            <w:shd w:val="clear" w:color="auto" w:fill="auto"/>
          </w:tcPr>
          <w:p w14:paraId="1AC943B9" w14:textId="585CF69A" w:rsidR="00F7552D" w:rsidRPr="004646A5" w:rsidRDefault="00F7552D" w:rsidP="004646A5">
            <w:pPr>
              <w:pStyle w:val="ListParagraph"/>
              <w:numPr>
                <w:ilvl w:val="0"/>
                <w:numId w:val="5"/>
              </w:numPr>
            </w:pPr>
            <w:r w:rsidRPr="004646A5">
              <w:t>Scrum Master will plan the meetings for requirement gathering</w:t>
            </w:r>
            <w:r w:rsidR="00B02AD6" w:rsidRPr="004646A5">
              <w:t xml:space="preserve"> and </w:t>
            </w:r>
            <w:r w:rsidR="004646A5">
              <w:t xml:space="preserve">design </w:t>
            </w:r>
            <w:r w:rsidRPr="004646A5">
              <w:t>phases next week</w:t>
            </w:r>
          </w:p>
        </w:tc>
      </w:tr>
    </w:tbl>
    <w:p w14:paraId="0B152BDD" w14:textId="51242A06" w:rsidR="00604B02" w:rsidRPr="00604B02" w:rsidRDefault="00604B02" w:rsidP="00EF2E5D"/>
    <w:sectPr w:rsidR="00604B02" w:rsidRPr="00604B02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D51778" w14:textId="77777777" w:rsidR="00016D00" w:rsidRDefault="00016D00" w:rsidP="00B02AD6">
      <w:r>
        <w:separator/>
      </w:r>
    </w:p>
  </w:endnote>
  <w:endnote w:type="continuationSeparator" w:id="0">
    <w:p w14:paraId="459FDCCF" w14:textId="77777777" w:rsidR="00016D00" w:rsidRDefault="00016D00" w:rsidP="00B02A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4CB35" w14:textId="77777777" w:rsidR="00016D00" w:rsidRDefault="00016D00" w:rsidP="00B02AD6">
      <w:r>
        <w:separator/>
      </w:r>
    </w:p>
  </w:footnote>
  <w:footnote w:type="continuationSeparator" w:id="0">
    <w:p w14:paraId="7466C670" w14:textId="77777777" w:rsidR="00016D00" w:rsidRDefault="00016D00" w:rsidP="00B02A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9DECF2" w14:textId="77777777" w:rsidR="00994F5F" w:rsidRDefault="00540AC5" w:rsidP="00994F5F">
    <w:pPr>
      <w:pStyle w:val="Header"/>
      <w:spacing w:line="360" w:lineRule="auto"/>
      <w:jc w:val="center"/>
      <w:rPr>
        <w:rFonts w:ascii="Arial" w:hAnsi="Arial" w:cs="Arial"/>
        <w:b/>
        <w:bCs/>
        <w:sz w:val="28"/>
        <w:szCs w:val="28"/>
      </w:rPr>
    </w:pPr>
    <w:r>
      <w:rPr>
        <w:b/>
        <w:noProof/>
        <w:sz w:val="32"/>
        <w:szCs w:val="32"/>
      </w:rPr>
      <w:t>HMS</w:t>
    </w:r>
    <w:r>
      <w:rPr>
        <w:noProof/>
        <w:sz w:val="32"/>
        <w:szCs w:val="32"/>
      </w:rPr>
      <w:t xml:space="preserve"> </w:t>
    </w:r>
    <w:r>
      <w:rPr>
        <w:rFonts w:ascii="Arial" w:hAnsi="Arial" w:cs="Arial"/>
        <w:b/>
        <w:bCs/>
        <w:sz w:val="28"/>
        <w:szCs w:val="28"/>
      </w:rPr>
      <w:t>MEETING NOTICE/ MINUTES</w:t>
    </w:r>
  </w:p>
  <w:p w14:paraId="0198006C" w14:textId="77777777" w:rsidR="00994F5F" w:rsidRDefault="00016D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82553"/>
    <w:multiLevelType w:val="hybridMultilevel"/>
    <w:tmpl w:val="7C46E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21676A"/>
    <w:multiLevelType w:val="hybridMultilevel"/>
    <w:tmpl w:val="D7206EDA"/>
    <w:lvl w:ilvl="0" w:tplc="37C8825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B64590"/>
    <w:multiLevelType w:val="hybridMultilevel"/>
    <w:tmpl w:val="806072A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A85556"/>
    <w:multiLevelType w:val="hybridMultilevel"/>
    <w:tmpl w:val="3048A988"/>
    <w:lvl w:ilvl="0" w:tplc="04090001">
      <w:start w:val="1"/>
      <w:numFmt w:val="bullet"/>
      <w:lvlText w:val=""/>
      <w:lvlJc w:val="left"/>
      <w:pPr>
        <w:ind w:left="7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6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MDUyNTYyNrE0NTJW0lEKTi0uzszPAykwrAUAP04yzCwAAAA="/>
  </w:docVars>
  <w:rsids>
    <w:rsidRoot w:val="00F7552D"/>
    <w:rsid w:val="00016D00"/>
    <w:rsid w:val="00036CED"/>
    <w:rsid w:val="0008398F"/>
    <w:rsid w:val="0010152C"/>
    <w:rsid w:val="00106B0B"/>
    <w:rsid w:val="00336A57"/>
    <w:rsid w:val="004646A5"/>
    <w:rsid w:val="00540AC5"/>
    <w:rsid w:val="005B2C70"/>
    <w:rsid w:val="005D558D"/>
    <w:rsid w:val="00604B02"/>
    <w:rsid w:val="006506FD"/>
    <w:rsid w:val="00703961"/>
    <w:rsid w:val="00743B41"/>
    <w:rsid w:val="008846FA"/>
    <w:rsid w:val="00994B33"/>
    <w:rsid w:val="00A01A75"/>
    <w:rsid w:val="00B02AD6"/>
    <w:rsid w:val="00CE0B5B"/>
    <w:rsid w:val="00DB738D"/>
    <w:rsid w:val="00EF2E5D"/>
    <w:rsid w:val="00F75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DCC83"/>
  <w15:chartTrackingRefBased/>
  <w15:docId w15:val="{C52A5B04-9A44-4F60-9EB1-559099887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552D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55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552D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7552D"/>
    <w:pPr>
      <w:autoSpaceDE/>
      <w:autoSpaceDN/>
      <w:ind w:left="720"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39"/>
    <w:rsid w:val="00F755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B02A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2AD6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DEA13B-20E7-44E0-A0E2-72E67D298A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ra, Abhay</dc:creator>
  <cp:keywords/>
  <dc:description/>
  <cp:lastModifiedBy>Arora, Abhay</cp:lastModifiedBy>
  <cp:revision>11</cp:revision>
  <dcterms:created xsi:type="dcterms:W3CDTF">2022-02-03T18:02:00Z</dcterms:created>
  <dcterms:modified xsi:type="dcterms:W3CDTF">2022-02-28T07:02:00Z</dcterms:modified>
</cp:coreProperties>
</file>